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รายงาน"/>
    <w:p>
      <w:pPr>
        <w:pStyle w:val="Heading1"/>
      </w:pPr>
      <w:r>
        <w:t xml:space="preserve">รายงาน</w:t>
      </w:r>
    </w:p>
    <w:p>
      <w:pPr>
        <w:pStyle w:val="Compact"/>
        <w:numPr>
          <w:ilvl w:val="0"/>
          <w:numId w:val="1001"/>
        </w:numPr>
      </w:pPr>
      <w:r>
        <w:t xml:space="preserve">หากจะทำการเข้าสู่หน้ารายงานเครื่องราชอิสริยาภรณ์ให้ทำการใช้เมาส์คลิกเมนู “รายงาน” ของระบบ “เครื่องราชฯ” จากนั้นระบบจะแสดงหน้า “รายงานเครื่องราชอิสริยาภรณ์” ดังภาพ</w:t>
      </w:r>
    </w:p>
    <w:p>
      <w:pPr>
        <w:pStyle w:val="CaptionedFigure"/>
      </w:pPr>
      <w:r>
        <w:drawing>
          <wp:inline>
            <wp:extent cx="5943600" cy="2147103"/>
            <wp:effectExtent b="0" l="0" r="0" t="0"/>
            <wp:docPr descr="รูปภาพที่ 12 – 34 รายงานเครื่องราชอิสริยาภรณ์" title="" id="20" name="Picture"/>
            <a:graphic>
              <a:graphicData uri="http://schemas.openxmlformats.org/drawingml/2006/picture">
                <pic:pic>
                  <pic:nvPicPr>
                    <pic:cNvPr descr="images/admin/chapter12/chapter12_34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4 รายง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ดูรายงานบัญชีรายชื่อข้าราชการผู้ขอพระราชทานเครื่องราชอิสริยาภรณ์</w:t>
      </w:r>
      <w:r>
        <w:br/>
      </w:r>
      <w:r>
        <w:t xml:space="preserve">หมายเลข 2 ช่องสำหรับคลิกดูรายงานบัญชีระดับผลการประเมินผลการปฏิบัติราชการในรอบ 5 ปี</w:t>
      </w:r>
      <w:r>
        <w:br/>
      </w:r>
      <w:r>
        <w:t xml:space="preserve">หมายเลข 3 ช่องสำหรับคลิกดูรายงานบัญชีแสดงจำนวนชั้นตราเครื่องราชอิสริยาภรณ์</w:t>
      </w:r>
    </w:p>
    <w:p>
      <w:pPr>
        <w:pStyle w:val="Compact"/>
        <w:numPr>
          <w:ilvl w:val="0"/>
          <w:numId w:val="1002"/>
        </w:numPr>
      </w:pPr>
      <w:r>
        <w:t xml:space="preserve">การแสดงรายงานบัญชีรายชื่อข้าราชการผู้ขอพระราชทานเครื่องราชอิสริยาภรณ์ ให้ทำการ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368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file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บัญชีรายชื่อข้าราชการผู้ขอพระราชทานเครื่องราชอิสริยาภรณ์” แล้วคลิกเลือกรอบปีการเสนอขอที่ต้องการ ระบบจะแสดงรายงานบัญชีรายชื่อผู้ขอพระราชทานเครื่องราชอิสริยาภรณ์ โดยแสดงรายชื่อแสดงตามเครื่องราชอิสริยาภรณ์ สามารถทำการดาวน์โหลดไฟล์เอกสารออกมาในรูปแบบไฟล์ PDF, docx, xlsx หรือหากต้องการดูรายงานบัญชีก่อนทำการดาวน์โหลดให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rectangle-fil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งานบัญชีเต็มจอ และหากต้องการอัปเดตรายชื่อข้าราชการผู้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refresh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ข้าราชการผู้ขอพระราชทานเครื่องราชอิสริยาภรณ์จะอัปเดตรายชื่อใหม่ ในกรณีที่เจ้าหน้าที่อยู่ในเมนูรายงาน แต่มีรายชื่อรายงานอัปเดตก็สามารถคลิกปุ่มเพื่ออัปเดตได้เลย โดยไม่ต้องออกจากเมนูรายงาน</w:t>
      </w:r>
    </w:p>
    <w:p>
      <w:pPr>
        <w:pStyle w:val="CaptionedFigure"/>
      </w:pPr>
      <w:r>
        <w:drawing>
          <wp:inline>
            <wp:extent cx="5943600" cy="3287825"/>
            <wp:effectExtent b="0" l="0" r="0" t="0"/>
            <wp:docPr descr="รูปภาพที่ 12 – 35 รายงานบัญชีรายชื่อข้าราชการผู้ขอพระราชทานเครื่องราชอิสริยาภรณ์" title="" id="32" name="Picture"/>
            <a:graphic>
              <a:graphicData uri="http://schemas.openxmlformats.org/drawingml/2006/picture">
                <pic:pic>
                  <pic:nvPicPr>
                    <pic:cNvPr descr="images/admin/chapter12/chapter12_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5 รายงานบัญชีรายชื่อข้าราชการผู้ขอพระราชท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</w:t>
      </w:r>
      <w:r>
        <w:br/>
      </w:r>
      <w:r>
        <w:t xml:space="preserve">หมายเลข 2 ช่องสำหรับแสดงรายชื่อข้าราชการผู้ขอพระราชทานเครื่องราชฯ ตามรอบปีที่เลือก</w:t>
      </w:r>
      <w:r>
        <w:br/>
      </w:r>
      <w:r>
        <w:t xml:space="preserve">หมายเลข 3 ปุ่มสำหรับคลิกเลือกดาวน์โหลดเอกสาร</w:t>
      </w:r>
      <w:r>
        <w:br/>
      </w:r>
      <w:r>
        <w:t xml:space="preserve">หมายเลข 4 ปุ่มสำหรับคลิกอัปเดตรายชื่อข้าราชการผู้ขอพระราชทานเครื่องราช</w:t>
      </w:r>
      <w:r>
        <w:br/>
      </w:r>
      <w:r>
        <w:t xml:space="preserve">หมายเลข 5 ปุ่มสำหรับคลิกเพื่อดูรายงานบัญชีแบบเต็มจอ</w:t>
      </w:r>
      <w:r>
        <w:br/>
      </w:r>
      <w:r>
        <w:t xml:space="preserve">หมายเลข 6 ปุ่มสำหรับคลิกเลื่อนซ้าย-ขวา</w:t>
      </w:r>
    </w:p>
    <w:p>
      <w:pPr>
        <w:pStyle w:val="CaptionedFigure"/>
      </w:pPr>
      <w:r>
        <w:drawing>
          <wp:inline>
            <wp:extent cx="5943600" cy="2655156"/>
            <wp:effectExtent b="0" l="0" r="0" t="0"/>
            <wp:docPr descr="รูปภาพที่ 12 – 36 ตัวอย่างรายงานบัญชีรายชื่อข้าราชการผู้ขอพระราชทานเครื่องราชฯ PDF" title="" id="35" name="Picture"/>
            <a:graphic>
              <a:graphicData uri="http://schemas.openxmlformats.org/drawingml/2006/picture">
                <pic:pic>
                  <pic:nvPicPr>
                    <pic:cNvPr descr="images/admin/chapter12/chapter12_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6 ตัวอย่างรายงานบัญชีรายชื่อข้าราชการผู้ขอพระราชทานเครื่องราชฯ PDF</w:t>
      </w:r>
    </w:p>
    <w:p>
      <w:pPr>
        <w:pStyle w:val="CaptionedFigure"/>
      </w:pPr>
      <w:r>
        <w:drawing>
          <wp:inline>
            <wp:extent cx="5943600" cy="3751716"/>
            <wp:effectExtent b="0" l="0" r="0" t="0"/>
            <wp:docPr descr="รูปภาพที่ 12 – 37 ตัวอย่างรายงานบัญชีรายชื่อข้าราชการผู้ขอพระราชทานเครื่องราชฯ docx" title="" id="38" name="Picture"/>
            <a:graphic>
              <a:graphicData uri="http://schemas.openxmlformats.org/drawingml/2006/picture">
                <pic:pic>
                  <pic:nvPicPr>
                    <pic:cNvPr descr="images/admin/chapter12/chapter12_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7 ตัวอย่างรายงานบัญชีรายชื่อข้าราชการผู้ขอพระราชทานเครื่องราชฯ docx</w:t>
      </w:r>
    </w:p>
    <w:p>
      <w:pPr>
        <w:pStyle w:val="CaptionedFigure"/>
      </w:pPr>
      <w:r>
        <w:drawing>
          <wp:inline>
            <wp:extent cx="5943600" cy="3679094"/>
            <wp:effectExtent b="0" l="0" r="0" t="0"/>
            <wp:docPr descr="รูปภาพที่ 12 – 38 ตัวอย่างรายงานบัญชีรายชื่อข้าราชการผู้ขอพระราชทานเครื่องราชฯ xlsx" title="" id="41" name="Picture"/>
            <a:graphic>
              <a:graphicData uri="http://schemas.openxmlformats.org/drawingml/2006/picture">
                <pic:pic>
                  <pic:nvPicPr>
                    <pic:cNvPr descr="images/admin/chapter12/chapter12_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8 ตัวอย่างรายงานบัญชีรายชื่อข้าราชการผู้ขอพระราชทานเครื่องราชฯ xlsx</w:t>
      </w:r>
    </w:p>
    <w:p>
      <w:pPr>
        <w:pStyle w:val="Compact"/>
        <w:numPr>
          <w:ilvl w:val="0"/>
          <w:numId w:val="1003"/>
        </w:numPr>
      </w:pPr>
      <w:r>
        <w:t xml:space="preserve">การแสดงรายงานบัญชีแสดงจำนวนชั้นตราเครื่องราชอิสริยาภรณ์ ให้ทำการคลิก</w:t>
      </w:r>
      <w:r>
        <w:t xml:space="preserve"> </w:t>
      </w:r>
      <w:r>
        <w:drawing>
          <wp:inline>
            <wp:extent cx="1368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file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บัญชีแสดงจำนวนชั้นตราเครื่องราชอิสริยาภรณ์” แล้วคลิกเลือกรอบปีการเสนอขอที่ต้องการ ระบบจะแสดงรายงานบัญชีแสดงจำนวนชั้นตราเครื่องราชอิสริยาภรณ์ โดยแสดงตารางข้อมูลการสรุปจำนวนการได้รับเหรียญจักรพรรดิมาลา โดยแยกบุรุษและสตรี โดยจะแสดงข้อมูลตามกรม/ส่วนราชการเทียบเท่า สามารถทำการดาวน์โหลดไฟล์เอกสารออกมาในรูปแบบไฟล์ PDF, docx, xlsx หรือหากต้องการดูรายงานบัญชีก่อนทำการดาวน์โหลดให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rectangle-file-bl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งานบัญชีเต็มจอ และหากต้องการอัปเดตจำนวนของข้าราชการผู้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refresh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ำนวนรายชื่อข้าราชการผู้ขอพระราชทานเครื่องราชอิสริยาภรณ์จะอัปเดตจำนวนใหม่ ในกรณีที่เจ้าหน้าที่อยู่ในเมนูรายงานแต่มีจำนวนรายชื่อรายงานอัปเดตก็สามารถคลิกปุ่มเพื่ออัปเดตได้เลย โดยไม่ต้องออกจากเมนูรายงาน</w:t>
      </w:r>
    </w:p>
    <w:p>
      <w:pPr>
        <w:pStyle w:val="CaptionedFigure"/>
      </w:pPr>
      <w:r>
        <w:drawing>
          <wp:inline>
            <wp:extent cx="5943600" cy="2806860"/>
            <wp:effectExtent b="0" l="0" r="0" t="0"/>
            <wp:docPr descr="รูปภาพที่ 12 – 43 รายงานบัญชีแสดงจำนวนชั้นตราเครื่องราชอิสริยาภรณ์" title="" id="50" name="Picture"/>
            <a:graphic>
              <a:graphicData uri="http://schemas.openxmlformats.org/drawingml/2006/picture">
                <pic:pic>
                  <pic:nvPicPr>
                    <pic:cNvPr descr="images/admin/chapter12/chapter12_4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3 รายงานบัญชีแสดงจำนวนชั้นตรา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</w:t>
      </w:r>
      <w:r>
        <w:br/>
      </w:r>
      <w:r>
        <w:t xml:space="preserve">หมายเลข 2 ช่องสำหรับแสดงจำนวนชั้นตราเครื่องราชฯ ตามรอบปีที่เลือก</w:t>
      </w:r>
      <w:r>
        <w:br/>
      </w:r>
      <w:r>
        <w:t xml:space="preserve">หมายเลข 3 ปุ่มสำหรับคลิกเลือกดาวน์โหลดเอกสาร</w:t>
      </w:r>
      <w:r>
        <w:br/>
      </w:r>
      <w:r>
        <w:t xml:space="preserve">หมายเลข 4 ปุ่มสำหรับคลิกอัปเดตจำนวนชั้นตราเครื่องราชฯ</w:t>
      </w:r>
      <w:r>
        <w:br/>
      </w:r>
      <w:r>
        <w:t xml:space="preserve">หมายเลข 5 ปุ่มสำหรับคลิกเพื่อดูรายงานบัญชีแบบเต็มจอ</w:t>
      </w:r>
      <w:r>
        <w:br/>
      </w:r>
      <w:r>
        <w:t xml:space="preserve">หมายเลข 6 ปุ่มสำหรับคลิกเลื่อนซ้าย-ขวา</w:t>
      </w:r>
    </w:p>
    <w:p>
      <w:pPr>
        <w:pStyle w:val="CaptionedFigure"/>
      </w:pPr>
      <w:r>
        <w:drawing>
          <wp:inline>
            <wp:extent cx="5943600" cy="2618827"/>
            <wp:effectExtent b="0" l="0" r="0" t="0"/>
            <wp:docPr descr="รูปภาพที่ 12 – 44 ตัวอย่างรายงานบัญชีแสดงจำนวนชั้นตราเครื่องราชฯ PDF" title="" id="53" name="Picture"/>
            <a:graphic>
              <a:graphicData uri="http://schemas.openxmlformats.org/drawingml/2006/picture">
                <pic:pic>
                  <pic:nvPicPr>
                    <pic:cNvPr descr="images/admin/chapter12/chapter12_4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4 ตัวอย่างรายงานบัญชีแสดงจำนวนชั้นตราเครื่องราชฯ PDF</w:t>
      </w:r>
    </w:p>
    <w:p>
      <w:pPr>
        <w:pStyle w:val="CaptionedFigure"/>
      </w:pPr>
      <w:r>
        <w:drawing>
          <wp:inline>
            <wp:extent cx="5943600" cy="3009754"/>
            <wp:effectExtent b="0" l="0" r="0" t="0"/>
            <wp:docPr descr="รูปภาพที่ 12 – 45 ตัวอย่างรายงานบัญชีแสดงจำนวนชั้นตราเครื่องราชฯ docx" title="" id="56" name="Picture"/>
            <a:graphic>
              <a:graphicData uri="http://schemas.openxmlformats.org/drawingml/2006/picture">
                <pic:pic>
                  <pic:nvPicPr>
                    <pic:cNvPr descr="images/admin/chapter12/chapter12_4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5 ตัวอย่างรายงานบัญชีแสดงจำนวนชั้นตราเครื่องราชฯ docx</w:t>
      </w:r>
    </w:p>
    <w:p>
      <w:pPr>
        <w:pStyle w:val="CaptionedFigure"/>
      </w:pPr>
      <w:r>
        <w:drawing>
          <wp:inline>
            <wp:extent cx="5943600" cy="3547191"/>
            <wp:effectExtent b="0" l="0" r="0" t="0"/>
            <wp:docPr descr="รูปภาพที่ 12 – 46 ตัวอย่างรายงานบัญชีแสดงจำนวนชั้นตราเครื่องราชฯ xlsx" title="" id="59" name="Picture"/>
            <a:graphic>
              <a:graphicData uri="http://schemas.openxmlformats.org/drawingml/2006/picture">
                <pic:pic>
                  <pic:nvPicPr>
                    <pic:cNvPr descr="images/admin/chapter12/chapter12_4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6 ตัวอย่างรายงานบัญชีแสดงจำนวนชั้นตราเครื่องราชฯ xlsx</w:t>
      </w:r>
    </w:p>
    <w:bookmarkEnd w:id="6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7Z</dcterms:created>
  <dcterms:modified xsi:type="dcterms:W3CDTF">2025-06-16T0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